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4E80921" w:rsidR="00C7071B" w:rsidRPr="00466CE4" w:rsidRDefault="00FB3C8D" w:rsidP="00FB3C8D">
      <w:pPr>
        <w:tabs>
          <w:tab w:val="left" w:pos="709"/>
          <w:tab w:val="left" w:pos="2880"/>
          <w:tab w:val="left" w:pos="4500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C7071B" w:rsidRPr="00FB3C8D">
        <w:rPr>
          <w:rFonts w:ascii="Arial Narrow" w:hAnsi="Arial Narrow"/>
          <w:sz w:val="22"/>
          <w:szCs w:val="22"/>
        </w:rPr>
        <w:t xml:space="preserve">V súvislosti so zákazkou na predmet </w:t>
      </w:r>
      <w:r w:rsidRPr="00FB3C8D">
        <w:rPr>
          <w:rFonts w:ascii="Arial Narrow" w:hAnsi="Arial Narrow"/>
          <w:b/>
          <w:sz w:val="22"/>
          <w:szCs w:val="22"/>
        </w:rPr>
        <w:t>Propagačné predmety s potlačou pre odbor komunikácie a prevencie prezídia PZ  (ID zákazky 70468)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C7071B" w:rsidRPr="002A4563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2A4563">
        <w:rPr>
          <w:rFonts w:ascii="Arial Narrow" w:hAnsi="Arial Narrow"/>
          <w:sz w:val="22"/>
          <w:szCs w:val="22"/>
        </w:rPr>
        <w:t>Informačné a propagačné predmety_DNS</w:t>
      </w:r>
      <w:r w:rsidR="00C7071B" w:rsidRPr="002A4563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6FF21" w14:textId="77777777" w:rsidR="00841C7E" w:rsidRDefault="00841C7E" w:rsidP="00317080">
      <w:r>
        <w:separator/>
      </w:r>
    </w:p>
  </w:endnote>
  <w:endnote w:type="continuationSeparator" w:id="0">
    <w:p w14:paraId="18D578FA" w14:textId="77777777" w:rsidR="00841C7E" w:rsidRDefault="00841C7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E2853" w14:textId="77777777" w:rsidR="00841C7E" w:rsidRDefault="00841C7E" w:rsidP="00317080">
      <w:r>
        <w:separator/>
      </w:r>
    </w:p>
  </w:footnote>
  <w:footnote w:type="continuationSeparator" w:id="0">
    <w:p w14:paraId="127B1470" w14:textId="77777777" w:rsidR="00841C7E" w:rsidRDefault="00841C7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70861"/>
    <w:multiLevelType w:val="hybridMultilevel"/>
    <w:tmpl w:val="7FE6197A"/>
    <w:lvl w:ilvl="0" w:tplc="9FE0CA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A37A5"/>
    <w:rsid w:val="000B4D29"/>
    <w:rsid w:val="000F7016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A4563"/>
    <w:rsid w:val="002B5EA6"/>
    <w:rsid w:val="002C6DDB"/>
    <w:rsid w:val="002E0311"/>
    <w:rsid w:val="002E41A0"/>
    <w:rsid w:val="00317080"/>
    <w:rsid w:val="00351E8A"/>
    <w:rsid w:val="003A1C80"/>
    <w:rsid w:val="003B2750"/>
    <w:rsid w:val="003E15CC"/>
    <w:rsid w:val="0043436F"/>
    <w:rsid w:val="00466CE4"/>
    <w:rsid w:val="00470241"/>
    <w:rsid w:val="004764F9"/>
    <w:rsid w:val="004F19DD"/>
    <w:rsid w:val="0051494B"/>
    <w:rsid w:val="005476CE"/>
    <w:rsid w:val="00596FCF"/>
    <w:rsid w:val="005C73B9"/>
    <w:rsid w:val="005D22AE"/>
    <w:rsid w:val="005F653B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41C7E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21E0B"/>
    <w:rsid w:val="00BB207A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B3C8D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466CE4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7</cp:revision>
  <dcterms:created xsi:type="dcterms:W3CDTF">2021-09-26T10:50:00Z</dcterms:created>
  <dcterms:modified xsi:type="dcterms:W3CDTF">2025-09-17T10:36:00Z</dcterms:modified>
</cp:coreProperties>
</file>